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8077AE" w14:textId="77777777" w:rsidR="006B5C70" w:rsidRPr="00127279" w:rsidRDefault="00675090" w:rsidP="001E4C32">
      <w:pPr>
        <w:pStyle w:val="Heading1"/>
        <w:ind w:left="-142"/>
      </w:pPr>
      <w:r>
        <w:t xml:space="preserve">University Certificate in </w:t>
      </w:r>
      <w:r w:rsidR="00C004A1">
        <w:t>Management Foundations</w:t>
      </w:r>
    </w:p>
    <w:p w14:paraId="237C3A8F" w14:textId="77777777" w:rsidR="006B5C70" w:rsidRPr="00360779" w:rsidRDefault="00675090" w:rsidP="001E4C32">
      <w:pPr>
        <w:pStyle w:val="Heading2"/>
        <w:ind w:left="-142"/>
      </w:pPr>
      <w:r>
        <w:t>One</w:t>
      </w:r>
      <w:r w:rsidR="008E7CA7" w:rsidRPr="00360779">
        <w:t xml:space="preserve"> Year (</w:t>
      </w:r>
      <w:r>
        <w:t>3</w:t>
      </w:r>
      <w:r w:rsidR="008E7CA7" w:rsidRPr="00360779">
        <w:t>0 credits)</w:t>
      </w:r>
    </w:p>
    <w:p w14:paraId="6FDF4C73" w14:textId="6E035352" w:rsidR="006B5C70" w:rsidRPr="00151B58" w:rsidRDefault="006B5C70" w:rsidP="001E4C32">
      <w:pPr>
        <w:ind w:left="-142"/>
        <w:rPr>
          <w:rFonts w:cs="Arial"/>
          <w:b/>
          <w:bCs/>
          <w:color w:val="17365D"/>
          <w:position w:val="-2"/>
          <w:sz w:val="16"/>
          <w:szCs w:val="16"/>
        </w:rPr>
      </w:pPr>
      <w:r w:rsidRPr="00127279">
        <w:rPr>
          <w:rFonts w:cs="Arial"/>
          <w:b/>
          <w:color w:val="FF8000"/>
          <w:position w:val="-2"/>
          <w:sz w:val="16"/>
          <w:szCs w:val="16"/>
        </w:rPr>
        <w:t>20</w:t>
      </w:r>
      <w:r w:rsidR="007E50D3">
        <w:rPr>
          <w:rFonts w:cs="Arial"/>
          <w:b/>
          <w:color w:val="FF8000"/>
          <w:position w:val="-2"/>
          <w:sz w:val="16"/>
          <w:szCs w:val="16"/>
        </w:rPr>
        <w:t>2</w:t>
      </w:r>
      <w:r w:rsidR="00151B58">
        <w:rPr>
          <w:rFonts w:cs="Arial"/>
          <w:b/>
          <w:color w:val="FF8000"/>
          <w:position w:val="-2"/>
          <w:sz w:val="16"/>
          <w:szCs w:val="16"/>
        </w:rPr>
        <w:t>5</w:t>
      </w:r>
      <w:r w:rsidR="007953F3">
        <w:rPr>
          <w:rFonts w:cs="Arial"/>
          <w:b/>
          <w:color w:val="FF8000"/>
          <w:position w:val="-2"/>
          <w:sz w:val="16"/>
          <w:szCs w:val="16"/>
        </w:rPr>
        <w:t>/202</w:t>
      </w:r>
      <w:r w:rsidR="00151B58">
        <w:rPr>
          <w:rFonts w:cs="Arial"/>
          <w:b/>
          <w:color w:val="FF8000"/>
          <w:position w:val="-2"/>
          <w:sz w:val="16"/>
          <w:szCs w:val="16"/>
        </w:rPr>
        <w:t>6</w:t>
      </w:r>
      <w:r w:rsidRPr="00127279">
        <w:rPr>
          <w:rFonts w:cs="Arial"/>
          <w:b/>
          <w:color w:val="FF8000"/>
          <w:position w:val="-2"/>
          <w:sz w:val="16"/>
          <w:szCs w:val="16"/>
        </w:rPr>
        <w:t xml:space="preserve"> </w:t>
      </w:r>
      <w:hyperlink r:id="rId10" w:history="1">
        <w:r w:rsidR="007E50D3" w:rsidRPr="00497E17">
          <w:rPr>
            <w:rStyle w:val="Hyperlink"/>
            <w:color w:val="1F4E79"/>
            <w:sz w:val="16"/>
            <w:szCs w:val="16"/>
          </w:rPr>
          <w:t>Program Requirements</w:t>
        </w:r>
      </w:hyperlink>
      <w:r w:rsidRPr="00127279">
        <w:rPr>
          <w:rFonts w:cs="Arial"/>
          <w:b/>
          <w:color w:val="17365D"/>
          <w:position w:val="-2"/>
          <w:sz w:val="16"/>
          <w:szCs w:val="16"/>
        </w:rPr>
        <w:t xml:space="preserve"> - </w:t>
      </w:r>
      <w:r w:rsidR="00124673" w:rsidRPr="00151B58">
        <w:rPr>
          <w:rFonts w:cs="Arial"/>
          <w:b/>
          <w:bCs/>
          <w:color w:val="17365D"/>
          <w:position w:val="-2"/>
          <w:sz w:val="16"/>
          <w:szCs w:val="16"/>
        </w:rPr>
        <w:t>Effective September 1, 202</w:t>
      </w:r>
      <w:r w:rsidR="00151B58" w:rsidRPr="00151B58">
        <w:rPr>
          <w:rFonts w:cs="Arial"/>
          <w:b/>
          <w:bCs/>
          <w:color w:val="17365D"/>
          <w:position w:val="-2"/>
          <w:sz w:val="16"/>
          <w:szCs w:val="16"/>
        </w:rPr>
        <w:t>5</w:t>
      </w:r>
    </w:p>
    <w:p w14:paraId="6484C313" w14:textId="49953587" w:rsidR="00A04A06" w:rsidRPr="00360779" w:rsidRDefault="00320C7D" w:rsidP="72226D40">
      <w:pPr>
        <w:tabs>
          <w:tab w:val="left" w:pos="7640"/>
        </w:tabs>
        <w:spacing w:before="168" w:after="168"/>
        <w:ind w:left="-142" w:right="-289"/>
        <w:textAlignment w:val="bottom"/>
        <w:rPr>
          <w:rFonts w:cs="Arial"/>
          <w:color w:val="17365D"/>
        </w:rPr>
      </w:pPr>
      <w:r w:rsidRPr="00360779">
        <w:rPr>
          <w:rFonts w:cs="Arial"/>
          <w:color w:val="17365D"/>
          <w:sz w:val="16"/>
          <w:szCs w:val="16"/>
        </w:rPr>
        <w:tab/>
      </w:r>
      <w:r w:rsidR="006B5C70" w:rsidRPr="00360779">
        <w:rPr>
          <w:rFonts w:cs="Arial"/>
          <w:color w:val="17365D"/>
          <w:sz w:val="16"/>
          <w:szCs w:val="16"/>
        </w:rPr>
        <w:br/>
      </w:r>
      <w:r w:rsidR="006B5C70" w:rsidRPr="00127279">
        <w:t>This program plan will assist you in planning your program. You must follow the official program requirements for the calendar year in which you are enrolled.</w:t>
      </w:r>
      <w:r w:rsidR="006B5C70" w:rsidRPr="00127279">
        <w:br/>
      </w:r>
      <w:r w:rsidR="006B5C70" w:rsidRPr="00360779">
        <w:rPr>
          <w:rFonts w:cs="Arial"/>
          <w:color w:val="17365D"/>
          <w:szCs w:val="20"/>
        </w:rPr>
        <w:br/>
      </w:r>
      <w:r w:rsidR="006B5C70" w:rsidRPr="00127279">
        <w:t xml:space="preserve">Please contact </w:t>
      </w:r>
      <w:hyperlink r:id="rId11">
        <w:r w:rsidR="00E82237" w:rsidRPr="72226D40">
          <w:rPr>
            <w:rStyle w:val="Hyperlink"/>
          </w:rPr>
          <w:t xml:space="preserve">Faculty of Business </w:t>
        </w:r>
        <w:r w:rsidR="006B5C70" w:rsidRPr="72226D40">
          <w:rPr>
            <w:rStyle w:val="Hyperlink"/>
          </w:rPr>
          <w:t>Advising Services</w:t>
        </w:r>
      </w:hyperlink>
      <w:r w:rsidR="006B5C70" w:rsidRPr="00127279">
        <w:t xml:space="preserve"> for program planning assistance.</w:t>
      </w:r>
    </w:p>
    <w:tbl>
      <w:tblPr>
        <w:tblpPr w:leftFromText="180" w:rightFromText="180" w:vertAnchor="text" w:tblpY="1"/>
        <w:tblW w:w="90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E0" w:firstRow="1" w:lastRow="1" w:firstColumn="1" w:lastColumn="0" w:noHBand="0" w:noVBand="1"/>
      </w:tblPr>
      <w:tblGrid>
        <w:gridCol w:w="4512"/>
        <w:gridCol w:w="4512"/>
      </w:tblGrid>
      <w:tr w:rsidR="003157DD" w:rsidRPr="00360779" w14:paraId="453722EE" w14:textId="77777777" w:rsidTr="009B4F27">
        <w:trPr>
          <w:trHeight w:val="1188"/>
        </w:trPr>
        <w:tc>
          <w:tcPr>
            <w:tcW w:w="4512" w:type="dxa"/>
          </w:tcPr>
          <w:p w14:paraId="543C8DF0" w14:textId="77777777" w:rsidR="003157DD" w:rsidRPr="00360779" w:rsidRDefault="00B31834" w:rsidP="001E4C32">
            <w:pPr>
              <w:pStyle w:val="TableText"/>
            </w:pPr>
            <w:r w:rsidRPr="00360779">
              <w:rPr>
                <w:b/>
                <w:color w:val="000000"/>
                <w:sz w:val="17"/>
                <w:szCs w:val="17"/>
              </w:rPr>
              <w:br/>
            </w:r>
            <w:r w:rsidRPr="00360779">
              <w:rPr>
                <w:b/>
              </w:rPr>
              <w:t>Course Level Legend</w:t>
            </w:r>
            <w:r w:rsidRPr="00360779">
              <w:rPr>
                <w:color w:val="000000"/>
              </w:rPr>
              <w:br/>
            </w:r>
            <w:r w:rsidRPr="00360779">
              <w:t>JUNIOR / JR - 200 numbered course</w:t>
            </w:r>
            <w:r w:rsidRPr="00360779">
              <w:br/>
              <w:t>SENIOR / SR - 300 or 400 numbered course</w:t>
            </w:r>
            <w:r w:rsidRPr="00360779">
              <w:br/>
            </w:r>
            <w:r w:rsidR="006F5091" w:rsidRPr="00360779">
              <w:t>PREPA</w:t>
            </w:r>
            <w:r w:rsidR="00910EE8">
              <w:t>RA</w:t>
            </w:r>
            <w:r w:rsidR="006F5091" w:rsidRPr="00360779">
              <w:t>TORY</w:t>
            </w:r>
            <w:r w:rsidR="00D410C6" w:rsidRPr="00360779">
              <w:t xml:space="preserve"> -</w:t>
            </w:r>
            <w:r w:rsidRPr="00360779">
              <w:t xml:space="preserve"> 100 numbered course</w:t>
            </w:r>
            <w:r w:rsidRPr="00360779">
              <w:rPr>
                <w:color w:val="000000"/>
              </w:rPr>
              <w:br/>
            </w:r>
          </w:p>
        </w:tc>
        <w:tc>
          <w:tcPr>
            <w:tcW w:w="4512" w:type="dxa"/>
          </w:tcPr>
          <w:p w14:paraId="321E0874" w14:textId="77777777" w:rsidR="003157DD" w:rsidRPr="00360779" w:rsidRDefault="0086254B" w:rsidP="001E4C32">
            <w:pPr>
              <w:pStyle w:val="TableText"/>
            </w:pPr>
            <w:r w:rsidRPr="00360779">
              <w:rPr>
                <w:b/>
                <w:color w:val="000000"/>
                <w:sz w:val="17"/>
                <w:szCs w:val="17"/>
              </w:rPr>
              <w:br/>
            </w:r>
            <w:r w:rsidRPr="00360779">
              <w:rPr>
                <w:b/>
              </w:rPr>
              <w:t>Course Progress Legend</w:t>
            </w:r>
            <w:r w:rsidRPr="00360779">
              <w:rPr>
                <w:color w:val="000000"/>
              </w:rPr>
              <w:br/>
            </w:r>
            <w:r w:rsidRPr="00360779">
              <w:t>TR - Transfer Credit Awarded</w:t>
            </w:r>
            <w:r w:rsidRPr="00360779">
              <w:br/>
              <w:t>C - Completed AU Course</w:t>
            </w:r>
            <w:r w:rsidRPr="00360779">
              <w:br/>
              <w:t>IP - In Progress AU Course</w:t>
            </w:r>
          </w:p>
        </w:tc>
      </w:tr>
    </w:tbl>
    <w:p w14:paraId="6F43E7AA" w14:textId="77777777" w:rsidR="003715CB" w:rsidRPr="00C65938" w:rsidRDefault="003715CB" w:rsidP="00CF45E8">
      <w:pPr>
        <w:ind w:hanging="142"/>
        <w:rPr>
          <w:rFonts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1"/>
        <w:gridCol w:w="919"/>
        <w:gridCol w:w="1880"/>
        <w:gridCol w:w="1554"/>
        <w:gridCol w:w="1179"/>
        <w:gridCol w:w="2231"/>
      </w:tblGrid>
      <w:tr w:rsidR="007E50D3" w:rsidRPr="00791396" w14:paraId="1519DB74" w14:textId="77777777" w:rsidTr="00911698">
        <w:tc>
          <w:tcPr>
            <w:tcW w:w="110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14:paraId="1B1B517B" w14:textId="77777777" w:rsidR="00C004A1" w:rsidRPr="00E22A0F" w:rsidRDefault="00E45FD6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</w:rPr>
              <w:t>LEVEL</w:t>
            </w:r>
          </w:p>
        </w:tc>
        <w:tc>
          <w:tcPr>
            <w:tcW w:w="75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14:paraId="0211A4BE" w14:textId="77777777" w:rsidR="00C004A1" w:rsidRPr="00E22A0F" w:rsidRDefault="00E45FD6" w:rsidP="00E8223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</w:rPr>
              <w:t>TOTAL CREDITS</w:t>
            </w:r>
          </w:p>
        </w:tc>
        <w:tc>
          <w:tcPr>
            <w:tcW w:w="203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14:paraId="79E9C451" w14:textId="77777777" w:rsidR="00C004A1" w:rsidRPr="00E22A0F" w:rsidRDefault="00E45FD6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3"/>
                <w:szCs w:val="20"/>
              </w:rPr>
              <w:t>COURSE</w:t>
            </w:r>
          </w:p>
        </w:tc>
        <w:tc>
          <w:tcPr>
            <w:tcW w:w="15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14:paraId="181D5995" w14:textId="77777777" w:rsidR="00C004A1" w:rsidRPr="00E22A0F" w:rsidRDefault="00E45FD6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3"/>
                <w:szCs w:val="20"/>
              </w:rPr>
              <w:t>REQUIREMENT</w:t>
            </w:r>
          </w:p>
        </w:tc>
        <w:tc>
          <w:tcPr>
            <w:tcW w:w="119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14:paraId="390260CD" w14:textId="77777777" w:rsidR="00C004A1" w:rsidRPr="00E22A0F" w:rsidRDefault="00E45FD6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3"/>
                <w:szCs w:val="20"/>
              </w:rPr>
              <w:t>COURSE PROGRESS</w:t>
            </w:r>
          </w:p>
        </w:tc>
        <w:tc>
          <w:tcPr>
            <w:tcW w:w="2380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14:paraId="2B4870BD" w14:textId="77777777" w:rsidR="00C004A1" w:rsidRPr="00E22A0F" w:rsidRDefault="00E45FD6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3"/>
                <w:szCs w:val="20"/>
              </w:rPr>
              <w:t>COMMENTS</w:t>
            </w:r>
          </w:p>
        </w:tc>
      </w:tr>
      <w:tr w:rsidR="007E50D3" w:rsidRPr="00791396" w14:paraId="3F796474" w14:textId="77777777" w:rsidTr="00911698">
        <w:tc>
          <w:tcPr>
            <w:tcW w:w="110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C04ADFC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75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A9362E7" w14:textId="77777777" w:rsidR="00C004A1" w:rsidRPr="00E22A0F" w:rsidRDefault="00C004A1" w:rsidP="00E8223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3</w:t>
            </w:r>
          </w:p>
        </w:tc>
        <w:tc>
          <w:tcPr>
            <w:tcW w:w="203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3462744" w14:textId="77777777" w:rsidR="00C004A1" w:rsidRDefault="00C004A1" w:rsidP="00E82237">
            <w:pPr>
              <w:pStyle w:val="TableText"/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</w:pPr>
            <w:hyperlink r:id="rId12" w:history="1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ADMN232</w:t>
              </w:r>
            </w:hyperlink>
          </w:p>
          <w:p w14:paraId="355D0C2F" w14:textId="77777777" w:rsidR="007E50D3" w:rsidRDefault="007E50D3" w:rsidP="00E82237">
            <w:pPr>
              <w:pStyle w:val="TableText"/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</w:pPr>
            <w:r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or</w:t>
            </w:r>
          </w:p>
          <w:p w14:paraId="4DA92E8F" w14:textId="77777777" w:rsidR="007E50D3" w:rsidRPr="00497E17" w:rsidRDefault="007E50D3" w:rsidP="007E50D3">
            <w:pPr>
              <w:pStyle w:val="TableText"/>
              <w:rPr>
                <w:rFonts w:ascii="Calibri" w:hAnsi="Calibri"/>
                <w:color w:val="1F4E79"/>
                <w:sz w:val="17"/>
                <w:szCs w:val="17"/>
              </w:rPr>
            </w:pPr>
            <w:hyperlink r:id="rId13" w:history="1">
              <w:r w:rsidRPr="00497E17">
                <w:rPr>
                  <w:rStyle w:val="Hyperlink"/>
                  <w:color w:val="1F4E79"/>
                  <w:sz w:val="17"/>
                  <w:szCs w:val="17"/>
                  <w:u w:val="none"/>
                </w:rPr>
                <w:t>ADMN201</w:t>
              </w:r>
            </w:hyperlink>
          </w:p>
        </w:tc>
        <w:tc>
          <w:tcPr>
            <w:tcW w:w="15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E6BF95D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119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F4A67AF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4788B01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7E50D3" w:rsidRPr="00791396" w14:paraId="0CBD7F90" w14:textId="77777777" w:rsidTr="00911698">
        <w:tc>
          <w:tcPr>
            <w:tcW w:w="110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F0F8DBC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75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2BD25BD" w14:textId="77777777" w:rsidR="00C004A1" w:rsidRPr="00E22A0F" w:rsidRDefault="00C004A1" w:rsidP="00E8223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6</w:t>
            </w:r>
          </w:p>
        </w:tc>
        <w:tc>
          <w:tcPr>
            <w:tcW w:w="203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D5D7F3B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r:id="rId14" w:history="1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ADMN233</w:t>
              </w:r>
            </w:hyperlink>
          </w:p>
        </w:tc>
        <w:tc>
          <w:tcPr>
            <w:tcW w:w="15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6E6BD6B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119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CFDB18D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B91357A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7E50D3" w:rsidRPr="00791396" w14:paraId="12F178F0" w14:textId="77777777" w:rsidTr="00911698">
        <w:tc>
          <w:tcPr>
            <w:tcW w:w="110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CD35CB3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75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398315E" w14:textId="77777777" w:rsidR="00C004A1" w:rsidRPr="00E22A0F" w:rsidRDefault="00C004A1" w:rsidP="00E8223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9</w:t>
            </w:r>
          </w:p>
        </w:tc>
        <w:tc>
          <w:tcPr>
            <w:tcW w:w="203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0AAC407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r:id="rId15" w:history="1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ECON247</w:t>
              </w:r>
            </w:hyperlink>
          </w:p>
        </w:tc>
        <w:tc>
          <w:tcPr>
            <w:tcW w:w="15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22F3B6C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119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9079A3E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3B5079A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7E50D3" w:rsidRPr="00791396" w14:paraId="17A476D1" w14:textId="77777777" w:rsidTr="00911698">
        <w:tc>
          <w:tcPr>
            <w:tcW w:w="110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4B9486F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75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31C9B78" w14:textId="77777777" w:rsidR="00C004A1" w:rsidRPr="00E22A0F" w:rsidRDefault="00C004A1" w:rsidP="00E8223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12</w:t>
            </w:r>
          </w:p>
        </w:tc>
        <w:tc>
          <w:tcPr>
            <w:tcW w:w="203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B853FEE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r:id="rId16" w:history="1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ECON248</w:t>
              </w:r>
            </w:hyperlink>
          </w:p>
        </w:tc>
        <w:tc>
          <w:tcPr>
            <w:tcW w:w="15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1F27889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119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E06E8E6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A21A430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7E50D3" w:rsidRPr="00791396" w14:paraId="450764C1" w14:textId="77777777" w:rsidTr="00911698">
        <w:tc>
          <w:tcPr>
            <w:tcW w:w="110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B6EFE4E" w14:textId="77777777" w:rsidR="00C004A1" w:rsidRPr="00E22A0F" w:rsidRDefault="00B22D9E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75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C1EA9AA" w14:textId="77777777" w:rsidR="00C004A1" w:rsidRPr="00E22A0F" w:rsidRDefault="00C004A1" w:rsidP="00E8223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15</w:t>
            </w:r>
          </w:p>
        </w:tc>
        <w:tc>
          <w:tcPr>
            <w:tcW w:w="203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F5FA27F" w14:textId="77777777" w:rsidR="00C004A1" w:rsidRPr="00E22A0F" w:rsidRDefault="00E82237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r:id="rId17" w:history="1">
              <w:r w:rsidRPr="00B2335E">
                <w:rPr>
                  <w:rFonts w:ascii="Verdana" w:hAnsi="Verdana" w:cs="Verdana"/>
                  <w:position w:val="-2"/>
                  <w:sz w:val="17"/>
                  <w:szCs w:val="17"/>
                </w:rPr>
                <w:t>COMM243</w:t>
              </w:r>
            </w:hyperlink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 xml:space="preserve"> or </w:t>
            </w:r>
            <w:hyperlink r:id="rId18" w:history="1">
              <w:r w:rsidRPr="00B2335E">
                <w:rPr>
                  <w:rFonts w:ascii="Verdana" w:hAnsi="Verdana" w:cs="Verdana"/>
                  <w:position w:val="-2"/>
                  <w:sz w:val="17"/>
                  <w:szCs w:val="17"/>
                </w:rPr>
                <w:t>COMM277</w:t>
              </w:r>
            </w:hyperlink>
          </w:p>
        </w:tc>
        <w:tc>
          <w:tcPr>
            <w:tcW w:w="15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2E99D67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119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7486C42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06DF2C5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7E50D3" w:rsidRPr="00791396" w14:paraId="161F71D6" w14:textId="77777777" w:rsidTr="00911698">
        <w:tc>
          <w:tcPr>
            <w:tcW w:w="110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7B11D40" w14:textId="77777777" w:rsidR="00C004A1" w:rsidRPr="00E22A0F" w:rsidRDefault="007953F3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>
              <w:rPr>
                <w:rFonts w:ascii="Calibri" w:hAnsi="Calibri"/>
                <w:color w:val="1F497D"/>
                <w:sz w:val="22"/>
              </w:rPr>
              <w:t>Senior</w:t>
            </w:r>
          </w:p>
        </w:tc>
        <w:tc>
          <w:tcPr>
            <w:tcW w:w="75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0BBF19F" w14:textId="77777777" w:rsidR="00C004A1" w:rsidRPr="00E22A0F" w:rsidRDefault="00C004A1" w:rsidP="00E8223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18</w:t>
            </w:r>
          </w:p>
        </w:tc>
        <w:tc>
          <w:tcPr>
            <w:tcW w:w="203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53144A3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r:id="rId19" w:history="1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MGSC301</w:t>
              </w:r>
            </w:hyperlink>
          </w:p>
        </w:tc>
        <w:tc>
          <w:tcPr>
            <w:tcW w:w="15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E23265C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119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5838F16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314F59D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</w:p>
        </w:tc>
      </w:tr>
      <w:tr w:rsidR="007E50D3" w:rsidRPr="00791396" w14:paraId="1DC243C8" w14:textId="77777777" w:rsidTr="00911698">
        <w:tc>
          <w:tcPr>
            <w:tcW w:w="110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F5EE480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75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670E077" w14:textId="77777777" w:rsidR="00C004A1" w:rsidRPr="00E22A0F" w:rsidRDefault="00C004A1" w:rsidP="00E8223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21</w:t>
            </w:r>
          </w:p>
        </w:tc>
        <w:tc>
          <w:tcPr>
            <w:tcW w:w="203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35FE02A" w14:textId="77777777" w:rsidR="00C004A1" w:rsidRPr="00E22A0F" w:rsidRDefault="007953F3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r:id="rId20" w:history="1">
              <w:r w:rsidRPr="007953F3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ADMN417</w:t>
              </w:r>
            </w:hyperlink>
            <w:r>
              <w:rPr>
                <w:rFonts w:ascii="Calibri" w:hAnsi="Calibri"/>
                <w:color w:val="1F497D"/>
                <w:sz w:val="22"/>
              </w:rPr>
              <w:t xml:space="preserve"> or </w:t>
            </w:r>
            <w:hyperlink r:id="rId21" w:history="1">
              <w:r w:rsidRPr="007953F3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ECON401</w:t>
              </w:r>
            </w:hyperlink>
          </w:p>
        </w:tc>
        <w:tc>
          <w:tcPr>
            <w:tcW w:w="15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027882C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119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79FBC75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60D7806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7E50D3" w:rsidRPr="00791396" w14:paraId="3BB2C64C" w14:textId="77777777" w:rsidTr="00911698">
        <w:tc>
          <w:tcPr>
            <w:tcW w:w="110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0AF106F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Jr/Sr</w:t>
            </w:r>
          </w:p>
        </w:tc>
        <w:tc>
          <w:tcPr>
            <w:tcW w:w="75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7163A12" w14:textId="77777777" w:rsidR="00C004A1" w:rsidRPr="00E22A0F" w:rsidRDefault="00C004A1" w:rsidP="00E8223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24</w:t>
            </w:r>
          </w:p>
        </w:tc>
        <w:tc>
          <w:tcPr>
            <w:tcW w:w="203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ABE8820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r:id="rId22" w:history="1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PHIL252</w:t>
              </w:r>
            </w:hyperlink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 xml:space="preserve"> or </w:t>
            </w:r>
            <w:hyperlink r:id="rId23" w:history="1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PHIL333</w:t>
              </w:r>
            </w:hyperlink>
            <w:r w:rsidR="00D53B76"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 xml:space="preserve"> or </w:t>
            </w:r>
            <w:hyperlink r:id="rId24" w:history="1">
              <w:r w:rsidR="00D53B76" w:rsidRPr="00B2335E">
                <w:t>PHIL337</w:t>
              </w:r>
            </w:hyperlink>
          </w:p>
        </w:tc>
        <w:tc>
          <w:tcPr>
            <w:tcW w:w="15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A790753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119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01AAA81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A0C0F45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7E50D3" w:rsidRPr="00791396" w14:paraId="0770C39B" w14:textId="77777777" w:rsidTr="00911698">
        <w:tc>
          <w:tcPr>
            <w:tcW w:w="110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46E31BE" w14:textId="77777777" w:rsidR="00C004A1" w:rsidRPr="00E22A0F" w:rsidRDefault="00911698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911698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Any level</w:t>
            </w:r>
          </w:p>
        </w:tc>
        <w:tc>
          <w:tcPr>
            <w:tcW w:w="75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2772197" w14:textId="77777777" w:rsidR="00C004A1" w:rsidRPr="00E22A0F" w:rsidRDefault="00C004A1" w:rsidP="00E8223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27</w:t>
            </w:r>
          </w:p>
        </w:tc>
        <w:tc>
          <w:tcPr>
            <w:tcW w:w="203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F504FFB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15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7193DE1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119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E67B794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BFA969C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r:id="rId25" w:history="1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Non Business &amp; Administrative Studies</w:t>
              </w:r>
            </w:hyperlink>
          </w:p>
        </w:tc>
      </w:tr>
      <w:tr w:rsidR="007E50D3" w:rsidRPr="00791396" w14:paraId="5BC755CC" w14:textId="77777777" w:rsidTr="00911698">
        <w:tc>
          <w:tcPr>
            <w:tcW w:w="1101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C0CB833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759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F033A6B" w14:textId="77777777" w:rsidR="00C004A1" w:rsidRPr="00E22A0F" w:rsidRDefault="00C004A1" w:rsidP="00E8223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30</w:t>
            </w:r>
          </w:p>
        </w:tc>
        <w:tc>
          <w:tcPr>
            <w:tcW w:w="203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9E4F610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1582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FC07975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1193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6007FCF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C33D6E2" w14:textId="77777777" w:rsidR="00C004A1" w:rsidRPr="00E22A0F" w:rsidRDefault="00C004A1" w:rsidP="00E8223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r:id="rId26" w:history="1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Business &amp; Administrative Studies</w:t>
              </w:r>
            </w:hyperlink>
          </w:p>
        </w:tc>
      </w:tr>
    </w:tbl>
    <w:p w14:paraId="093347B5" w14:textId="77777777" w:rsidR="00DA213C" w:rsidRDefault="00DA213C" w:rsidP="00DA213C"/>
    <w:p w14:paraId="0F52A101" w14:textId="77777777" w:rsidR="005019F3" w:rsidRPr="00DA213C" w:rsidRDefault="005019F3" w:rsidP="00DA213C">
      <w:pPr>
        <w:rPr>
          <w:vanish/>
        </w:rPr>
      </w:pPr>
    </w:p>
    <w:p w14:paraId="6FF76A51" w14:textId="77777777" w:rsidR="003157DD" w:rsidRDefault="003157DD" w:rsidP="00CF45E8">
      <w:pPr>
        <w:ind w:left="-142"/>
        <w:rPr>
          <w:rFonts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14"/>
      </w:tblGrid>
      <w:tr w:rsidR="005019F3" w:rsidRPr="00791396" w14:paraId="57110267" w14:textId="77777777" w:rsidTr="0079139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1B6A628" w14:textId="77777777" w:rsidR="00B24CD6" w:rsidRPr="00791396" w:rsidRDefault="00B24CD6" w:rsidP="005019F3">
            <w:pPr>
              <w:pStyle w:val="TableText"/>
              <w:rPr>
                <w:rFonts w:eastAsia="Times New Roman"/>
                <w:color w:val="auto"/>
                <w:sz w:val="20"/>
                <w:szCs w:val="20"/>
              </w:rPr>
            </w:pPr>
            <w:r w:rsidRPr="00791396">
              <w:rPr>
                <w:rFonts w:eastAsia="Times New Roman"/>
                <w:b/>
                <w:color w:val="auto"/>
                <w:sz w:val="20"/>
                <w:szCs w:val="20"/>
              </w:rPr>
              <w:t>Residency requirement.</w:t>
            </w:r>
            <w:r w:rsidRPr="00791396">
              <w:rPr>
                <w:rFonts w:eastAsia="Times New Roman"/>
                <w:color w:val="auto"/>
                <w:sz w:val="20"/>
                <w:szCs w:val="20"/>
              </w:rPr>
              <w:t xml:space="preserve"> A minimum of 15 credits must be obtained through Athabasca University.</w:t>
            </w:r>
          </w:p>
        </w:tc>
      </w:tr>
    </w:tbl>
    <w:p w14:paraId="42961A43" w14:textId="77777777" w:rsidR="00B24CD6" w:rsidRDefault="00B24CD6" w:rsidP="00CF45E8">
      <w:pPr>
        <w:ind w:left="-142"/>
        <w:rPr>
          <w:rFonts w:cs="Arial"/>
        </w:rPr>
      </w:pPr>
    </w:p>
    <w:p w14:paraId="137A5BF4" w14:textId="77777777" w:rsidR="00B24CD6" w:rsidRPr="00C65938" w:rsidRDefault="00B24CD6" w:rsidP="00CF45E8">
      <w:pPr>
        <w:ind w:left="-142"/>
        <w:rPr>
          <w:rFonts w:cs="Arial"/>
        </w:rPr>
      </w:pPr>
    </w:p>
    <w:sectPr w:rsidR="00B24CD6" w:rsidRPr="00C65938" w:rsidSect="00FA72AF">
      <w:headerReference w:type="even" r:id="rId27"/>
      <w:headerReference w:type="default" r:id="rId28"/>
      <w:footerReference w:type="even" r:id="rId29"/>
      <w:footerReference w:type="default" r:id="rId30"/>
      <w:pgSz w:w="12240" w:h="15840"/>
      <w:pgMar w:top="1477" w:right="1608" w:bottom="1440" w:left="1800" w:header="708" w:footer="1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EDA563" w14:textId="77777777" w:rsidR="00497E17" w:rsidRDefault="00497E17" w:rsidP="007204D7">
      <w:r>
        <w:separator/>
      </w:r>
    </w:p>
  </w:endnote>
  <w:endnote w:type="continuationSeparator" w:id="0">
    <w:p w14:paraId="3C4B5421" w14:textId="77777777" w:rsidR="00497E17" w:rsidRDefault="00497E17" w:rsidP="007204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2D8C1" w14:textId="77777777" w:rsidR="00677284" w:rsidRDefault="00677284" w:rsidP="00360779">
    <w:pPr>
      <w:pStyle w:val="Foot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  <w:t>[Type text]</w:t>
    </w:r>
    <w:r>
      <w:tab/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2944CA" w14:textId="138E580C" w:rsidR="00677284" w:rsidRPr="004D2FC3" w:rsidRDefault="008174A3" w:rsidP="00FA72AF">
    <w:pPr>
      <w:pStyle w:val="Footer"/>
      <w:jc w:val="right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43D76A6" wp14:editId="6DCE0478">
              <wp:simplePos x="0" y="0"/>
              <wp:positionH relativeFrom="column">
                <wp:posOffset>3314700</wp:posOffset>
              </wp:positionH>
              <wp:positionV relativeFrom="paragraph">
                <wp:posOffset>402590</wp:posOffset>
              </wp:positionV>
              <wp:extent cx="2286000" cy="342900"/>
              <wp:effectExtent l="0" t="0" r="0" b="0"/>
              <wp:wrapNone/>
              <wp:docPr id="201947937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22860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2C9D1B5" w14:textId="77777777" w:rsidR="00677284" w:rsidRDefault="00677284" w:rsidP="00FA72AF">
                          <w:pPr>
                            <w:jc w:val="right"/>
                          </w:pPr>
                          <w:r w:rsidRPr="00F33AE1">
                            <w:rPr>
                              <w:rFonts w:ascii="Georgia" w:eastAsia="Times New Roman" w:hAnsi="Georgia"/>
                              <w:color w:val="F37321"/>
                              <w:szCs w:val="20"/>
                              <w:shd w:val="clear" w:color="auto" w:fill="FFFFFF"/>
                            </w:rPr>
                            <w:t>Focused on the future of learn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3D76A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261pt;margin-top:31.7pt;width:180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" filled="f" stroked="f">
              <v:textbox>
                <w:txbxContent>
                  <w:p w14:paraId="32C9D1B5" w14:textId="77777777" w:rsidR="00677284" w:rsidRDefault="00677284" w:rsidP="00FA72AF">
                    <w:pPr>
                      <w:jc w:val="right"/>
                    </w:pPr>
                    <w:r w:rsidRPr="00F33AE1">
                      <w:rPr>
                        <w:rFonts w:ascii="Georgia" w:eastAsia="Times New Roman" w:hAnsi="Georgia"/>
                        <w:color w:val="F37321"/>
                        <w:szCs w:val="20"/>
                        <w:shd w:val="clear" w:color="auto" w:fill="FFFFFF"/>
                      </w:rPr>
                      <w:t>Focused on the future of learnin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CA" w:eastAsia="en-CA"/>
      </w:rPr>
      <w:drawing>
        <wp:anchor distT="0" distB="0" distL="114300" distR="114300" simplePos="0" relativeHeight="251656192" behindDoc="0" locked="0" layoutInCell="1" allowOverlap="1" wp14:anchorId="44FD7C92" wp14:editId="530D9A20">
          <wp:simplePos x="0" y="0"/>
          <wp:positionH relativeFrom="column">
            <wp:posOffset>0</wp:posOffset>
          </wp:positionH>
          <wp:positionV relativeFrom="paragraph">
            <wp:posOffset>402590</wp:posOffset>
          </wp:positionV>
          <wp:extent cx="1028700" cy="410210"/>
          <wp:effectExtent l="0" t="0" r="0" b="0"/>
          <wp:wrapNone/>
          <wp:docPr id="135651454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410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77284" w:rsidRPr="00F33AE1">
      <w:rPr>
        <w:rFonts w:ascii="Georgia" w:eastAsia="Times New Roman" w:hAnsi="Georgia"/>
        <w:color w:val="F37321"/>
        <w:szCs w:val="20"/>
        <w:shd w:val="clear" w:color="auto" w:fill="FFFFFF"/>
      </w:rPr>
      <w:t>.</w:t>
    </w:r>
    <w:r w:rsidRPr="00B77DC4">
      <w:rPr>
        <w:noProof/>
        <w:lang w:val="en-CA" w:eastAsia="en-CA"/>
      </w:rPr>
      <w:drawing>
        <wp:inline distT="0" distB="0" distL="0" distR="0" wp14:anchorId="24395618" wp14:editId="19ACC788">
          <wp:extent cx="5591175" cy="152400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91175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264A6C" w14:textId="77777777" w:rsidR="00497E17" w:rsidRDefault="00497E17" w:rsidP="007204D7">
      <w:r>
        <w:separator/>
      </w:r>
    </w:p>
  </w:footnote>
  <w:footnote w:type="continuationSeparator" w:id="0">
    <w:p w14:paraId="78C2FA1C" w14:textId="77777777" w:rsidR="00497E17" w:rsidRDefault="00497E17" w:rsidP="007204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EE49B0" w14:textId="77777777" w:rsidR="00677284" w:rsidRDefault="00677284" w:rsidP="00360779">
    <w:pPr>
      <w:pStyle w:val="Head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  <w:t>[Type text]</w:t>
    </w:r>
    <w:r>
      <w:tab/>
      <w:t>[Type text]</w:t>
    </w:r>
  </w:p>
  <w:p w14:paraId="348DBE54" w14:textId="77777777" w:rsidR="00677284" w:rsidRDefault="00677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CAC6C6" w14:textId="6D5B37A4" w:rsidR="00677284" w:rsidRPr="00360779" w:rsidRDefault="008174A3" w:rsidP="00127279">
    <w:pPr>
      <w:pStyle w:val="PageHeader"/>
    </w:pPr>
    <w:r>
      <w:rPr>
        <w:lang w:val="en-CA" w:eastAsia="en-C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4605336" wp14:editId="295DA42D">
              <wp:simplePos x="0" y="0"/>
              <wp:positionH relativeFrom="column">
                <wp:posOffset>-114300</wp:posOffset>
              </wp:positionH>
              <wp:positionV relativeFrom="paragraph">
                <wp:posOffset>-311785</wp:posOffset>
              </wp:positionV>
              <wp:extent cx="5715000" cy="685800"/>
              <wp:effectExtent l="0" t="0" r="0" b="0"/>
              <wp:wrapNone/>
              <wp:docPr id="28541441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715000" cy="685800"/>
                      </a:xfrm>
                      <a:prstGeom prst="rect">
                        <a:avLst/>
                      </a:prstGeom>
                      <a:solidFill>
                        <a:srgbClr val="103253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4BA0C4B4" w14:textId="77777777" w:rsidR="00677284" w:rsidRDefault="00677284" w:rsidP="00FA72A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60533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9pt;margin-top:-24.55pt;width:450pt;height:5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" fillcolor="#103253" stroked="f">
              <v:textbox>
                <w:txbxContent>
                  <w:p w14:paraId="4BA0C4B4" w14:textId="77777777" w:rsidR="00677284" w:rsidRDefault="00677284" w:rsidP="00FA72AF"/>
                </w:txbxContent>
              </v:textbox>
            </v:shape>
          </w:pict>
        </mc:Fallback>
      </mc:AlternateContent>
    </w:r>
    <w:r>
      <w:rPr>
        <w:lang w:val="en-CA" w:eastAsia="en-CA"/>
      </w:rPr>
      <w:drawing>
        <wp:anchor distT="0" distB="0" distL="114300" distR="114300" simplePos="0" relativeHeight="251658240" behindDoc="0" locked="0" layoutInCell="1" allowOverlap="1" wp14:anchorId="7E650353" wp14:editId="378698AE">
          <wp:simplePos x="0" y="0"/>
          <wp:positionH relativeFrom="column">
            <wp:posOffset>-113665</wp:posOffset>
          </wp:positionH>
          <wp:positionV relativeFrom="paragraph">
            <wp:posOffset>-183515</wp:posOffset>
          </wp:positionV>
          <wp:extent cx="1395095" cy="558165"/>
          <wp:effectExtent l="0" t="0" r="0" b="0"/>
          <wp:wrapNone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54" t="7565" r="24908" b="9550"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558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77284" w:rsidRPr="00360779">
      <w:t>Program Plan I 20</w:t>
    </w:r>
    <w:r w:rsidR="00124673">
      <w:t>2</w:t>
    </w:r>
    <w:r w:rsidR="00151B58">
      <w:t>5</w:t>
    </w:r>
    <w:r w:rsidR="007E50D3">
      <w:t xml:space="preserve"> </w:t>
    </w:r>
    <w:r w:rsidR="00677284" w:rsidRPr="00360779">
      <w:t>/ 20</w:t>
    </w:r>
    <w:r w:rsidR="007953F3">
      <w:t>2</w:t>
    </w:r>
    <w:r w:rsidR="00151B58">
      <w:t>6</w:t>
    </w:r>
  </w:p>
  <w:p w14:paraId="18388C46" w14:textId="77777777" w:rsidR="00677284" w:rsidRDefault="00677284">
    <w:pPr>
      <w:pStyle w:val="Header"/>
    </w:pPr>
  </w:p>
  <w:p w14:paraId="4C6A13F3" w14:textId="77777777" w:rsidR="00677284" w:rsidRDefault="00677284" w:rsidP="00373A59">
    <w:pPr>
      <w:pStyle w:val="Header"/>
      <w:ind w:left="-14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zt7QwszC2NDU2NTBX0lEKTi0uzszPAykwrAUATi+feSwAAAA="/>
  </w:docVars>
  <w:rsids>
    <w:rsidRoot w:val="003157DD"/>
    <w:rsid w:val="00004A91"/>
    <w:rsid w:val="00027853"/>
    <w:rsid w:val="00041A5D"/>
    <w:rsid w:val="00071530"/>
    <w:rsid w:val="0007503A"/>
    <w:rsid w:val="000A2223"/>
    <w:rsid w:val="000A2E9A"/>
    <w:rsid w:val="000A4D67"/>
    <w:rsid w:val="000C6321"/>
    <w:rsid w:val="000D0DAA"/>
    <w:rsid w:val="00110300"/>
    <w:rsid w:val="00124673"/>
    <w:rsid w:val="00127279"/>
    <w:rsid w:val="001421A8"/>
    <w:rsid w:val="00151B58"/>
    <w:rsid w:val="00163542"/>
    <w:rsid w:val="00163CEF"/>
    <w:rsid w:val="0018384B"/>
    <w:rsid w:val="001A1CC4"/>
    <w:rsid w:val="001C173F"/>
    <w:rsid w:val="001C3174"/>
    <w:rsid w:val="001E08BA"/>
    <w:rsid w:val="001E4C32"/>
    <w:rsid w:val="002019BF"/>
    <w:rsid w:val="002150AE"/>
    <w:rsid w:val="002158DA"/>
    <w:rsid w:val="0023014F"/>
    <w:rsid w:val="002844DE"/>
    <w:rsid w:val="00295D49"/>
    <w:rsid w:val="002A37C5"/>
    <w:rsid w:val="002A674F"/>
    <w:rsid w:val="002D3216"/>
    <w:rsid w:val="002F029D"/>
    <w:rsid w:val="00306AE3"/>
    <w:rsid w:val="00313790"/>
    <w:rsid w:val="0031574F"/>
    <w:rsid w:val="003157DD"/>
    <w:rsid w:val="00320C7D"/>
    <w:rsid w:val="00346F02"/>
    <w:rsid w:val="00354A60"/>
    <w:rsid w:val="00360779"/>
    <w:rsid w:val="00365D00"/>
    <w:rsid w:val="00366BA0"/>
    <w:rsid w:val="003715CB"/>
    <w:rsid w:val="00373A59"/>
    <w:rsid w:val="00383FA6"/>
    <w:rsid w:val="0039440C"/>
    <w:rsid w:val="003C2218"/>
    <w:rsid w:val="003F3A20"/>
    <w:rsid w:val="003F5516"/>
    <w:rsid w:val="00404180"/>
    <w:rsid w:val="00405889"/>
    <w:rsid w:val="00437B30"/>
    <w:rsid w:val="004559D6"/>
    <w:rsid w:val="00497E17"/>
    <w:rsid w:val="004A2159"/>
    <w:rsid w:val="004B0F15"/>
    <w:rsid w:val="004B3769"/>
    <w:rsid w:val="004D2FC3"/>
    <w:rsid w:val="004D47BF"/>
    <w:rsid w:val="004E0791"/>
    <w:rsid w:val="004F4FFB"/>
    <w:rsid w:val="005019F3"/>
    <w:rsid w:val="005034C4"/>
    <w:rsid w:val="00504860"/>
    <w:rsid w:val="00514BCE"/>
    <w:rsid w:val="00525CEA"/>
    <w:rsid w:val="00531544"/>
    <w:rsid w:val="0054390F"/>
    <w:rsid w:val="0055003F"/>
    <w:rsid w:val="00556DD3"/>
    <w:rsid w:val="00594E26"/>
    <w:rsid w:val="005A7A0D"/>
    <w:rsid w:val="006053E1"/>
    <w:rsid w:val="00626D5F"/>
    <w:rsid w:val="00634146"/>
    <w:rsid w:val="00675090"/>
    <w:rsid w:val="00677284"/>
    <w:rsid w:val="006864ED"/>
    <w:rsid w:val="006938D2"/>
    <w:rsid w:val="006956AC"/>
    <w:rsid w:val="006B0404"/>
    <w:rsid w:val="006B5C70"/>
    <w:rsid w:val="006B7D75"/>
    <w:rsid w:val="006C2AC2"/>
    <w:rsid w:val="006E700D"/>
    <w:rsid w:val="006F1EB8"/>
    <w:rsid w:val="006F4AC0"/>
    <w:rsid w:val="006F5091"/>
    <w:rsid w:val="007204D7"/>
    <w:rsid w:val="00724F85"/>
    <w:rsid w:val="00727965"/>
    <w:rsid w:val="007339AD"/>
    <w:rsid w:val="00766BD9"/>
    <w:rsid w:val="00785D35"/>
    <w:rsid w:val="00791396"/>
    <w:rsid w:val="007916C2"/>
    <w:rsid w:val="007953F3"/>
    <w:rsid w:val="007A4506"/>
    <w:rsid w:val="007B2D6E"/>
    <w:rsid w:val="007C53E3"/>
    <w:rsid w:val="007C5F48"/>
    <w:rsid w:val="007D604D"/>
    <w:rsid w:val="007E50D3"/>
    <w:rsid w:val="00814A73"/>
    <w:rsid w:val="008155DB"/>
    <w:rsid w:val="008174A3"/>
    <w:rsid w:val="00831A40"/>
    <w:rsid w:val="00841C88"/>
    <w:rsid w:val="0086254B"/>
    <w:rsid w:val="00873EBC"/>
    <w:rsid w:val="00883FF3"/>
    <w:rsid w:val="008B51A7"/>
    <w:rsid w:val="008E197B"/>
    <w:rsid w:val="008E7CA7"/>
    <w:rsid w:val="008F1577"/>
    <w:rsid w:val="008F1C4C"/>
    <w:rsid w:val="0090078A"/>
    <w:rsid w:val="00910EE8"/>
    <w:rsid w:val="00911698"/>
    <w:rsid w:val="00925439"/>
    <w:rsid w:val="009552D2"/>
    <w:rsid w:val="00967B5F"/>
    <w:rsid w:val="009810A5"/>
    <w:rsid w:val="00991A17"/>
    <w:rsid w:val="009A08DD"/>
    <w:rsid w:val="009A2C77"/>
    <w:rsid w:val="009A2E73"/>
    <w:rsid w:val="009A321A"/>
    <w:rsid w:val="009B4F27"/>
    <w:rsid w:val="009B77D8"/>
    <w:rsid w:val="009C2D7C"/>
    <w:rsid w:val="009D00A7"/>
    <w:rsid w:val="009D33CB"/>
    <w:rsid w:val="009D3D5B"/>
    <w:rsid w:val="009E54E8"/>
    <w:rsid w:val="009F3018"/>
    <w:rsid w:val="00A037DA"/>
    <w:rsid w:val="00A04A06"/>
    <w:rsid w:val="00A207A5"/>
    <w:rsid w:val="00A3483C"/>
    <w:rsid w:val="00A4672E"/>
    <w:rsid w:val="00A72D00"/>
    <w:rsid w:val="00A80FF4"/>
    <w:rsid w:val="00A811B2"/>
    <w:rsid w:val="00AA6BD4"/>
    <w:rsid w:val="00AA70F7"/>
    <w:rsid w:val="00AC4347"/>
    <w:rsid w:val="00AF3B24"/>
    <w:rsid w:val="00B05A8D"/>
    <w:rsid w:val="00B06EC8"/>
    <w:rsid w:val="00B22D9E"/>
    <w:rsid w:val="00B2335E"/>
    <w:rsid w:val="00B24CD6"/>
    <w:rsid w:val="00B31834"/>
    <w:rsid w:val="00B34499"/>
    <w:rsid w:val="00B36F6D"/>
    <w:rsid w:val="00B904D7"/>
    <w:rsid w:val="00BA1EB9"/>
    <w:rsid w:val="00BB5399"/>
    <w:rsid w:val="00BB6B81"/>
    <w:rsid w:val="00BD149D"/>
    <w:rsid w:val="00BD2176"/>
    <w:rsid w:val="00BE0E4C"/>
    <w:rsid w:val="00C004A1"/>
    <w:rsid w:val="00C24C8C"/>
    <w:rsid w:val="00C26314"/>
    <w:rsid w:val="00C47869"/>
    <w:rsid w:val="00C51914"/>
    <w:rsid w:val="00C65938"/>
    <w:rsid w:val="00C6684E"/>
    <w:rsid w:val="00C82735"/>
    <w:rsid w:val="00C839E7"/>
    <w:rsid w:val="00C91BCA"/>
    <w:rsid w:val="00C97676"/>
    <w:rsid w:val="00CA430F"/>
    <w:rsid w:val="00CB6B25"/>
    <w:rsid w:val="00CC3374"/>
    <w:rsid w:val="00CE1947"/>
    <w:rsid w:val="00CF0903"/>
    <w:rsid w:val="00CF092F"/>
    <w:rsid w:val="00CF1E23"/>
    <w:rsid w:val="00CF4147"/>
    <w:rsid w:val="00CF45E8"/>
    <w:rsid w:val="00D16090"/>
    <w:rsid w:val="00D410C6"/>
    <w:rsid w:val="00D53B76"/>
    <w:rsid w:val="00D86A82"/>
    <w:rsid w:val="00DA213C"/>
    <w:rsid w:val="00DA3C99"/>
    <w:rsid w:val="00DB7589"/>
    <w:rsid w:val="00DC4961"/>
    <w:rsid w:val="00DC5989"/>
    <w:rsid w:val="00DE6531"/>
    <w:rsid w:val="00DF67A9"/>
    <w:rsid w:val="00E06BF5"/>
    <w:rsid w:val="00E16B8E"/>
    <w:rsid w:val="00E17E70"/>
    <w:rsid w:val="00E22A0F"/>
    <w:rsid w:val="00E23B6A"/>
    <w:rsid w:val="00E32CC6"/>
    <w:rsid w:val="00E45FD6"/>
    <w:rsid w:val="00E82237"/>
    <w:rsid w:val="00E97EEF"/>
    <w:rsid w:val="00EC0856"/>
    <w:rsid w:val="00EF25F7"/>
    <w:rsid w:val="00F043E5"/>
    <w:rsid w:val="00F121E3"/>
    <w:rsid w:val="00F260B1"/>
    <w:rsid w:val="00F33AE1"/>
    <w:rsid w:val="00F56BF4"/>
    <w:rsid w:val="00F56E36"/>
    <w:rsid w:val="00F8430A"/>
    <w:rsid w:val="00FA134B"/>
    <w:rsid w:val="00FA72AF"/>
    <w:rsid w:val="00FC6FB6"/>
    <w:rsid w:val="72226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7"/>
    <o:shapelayout v:ext="edit">
      <o:idmap v:ext="edit" data="1"/>
    </o:shapelayout>
  </w:shapeDefaults>
  <w:decimalSymbol w:val="."/>
  <w:listSeparator w:val=","/>
  <w14:docId w14:val="5DA87FBD"/>
  <w15:chartTrackingRefBased/>
  <w15:docId w15:val="{9116C693-F5AB-4880-B8B1-094F54AFB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279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9"/>
    <w:pPr>
      <w:keepNext/>
      <w:spacing w:before="240" w:after="60"/>
      <w:outlineLvl w:val="0"/>
    </w:pPr>
    <w:rPr>
      <w:rFonts w:eastAsia="MS Gothic"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279"/>
    <w:pPr>
      <w:keepNext/>
      <w:spacing w:before="240" w:after="60"/>
      <w:outlineLvl w:val="1"/>
    </w:pPr>
    <w:rPr>
      <w:rFonts w:eastAsia="MS Gothic"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7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4D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204D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04D7"/>
  </w:style>
  <w:style w:type="paragraph" w:styleId="Footer">
    <w:name w:val="footer"/>
    <w:basedOn w:val="Normal"/>
    <w:link w:val="Foot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04D7"/>
  </w:style>
  <w:style w:type="paragraph" w:customStyle="1" w:styleId="PageHeader">
    <w:name w:val="PageHeader"/>
    <w:basedOn w:val="Normal"/>
    <w:next w:val="Normal"/>
    <w:autoRedefine/>
    <w:qFormat/>
    <w:rsid w:val="00127279"/>
    <w:pPr>
      <w:tabs>
        <w:tab w:val="left" w:pos="3120"/>
        <w:tab w:val="left" w:pos="4880"/>
        <w:tab w:val="right" w:pos="8548"/>
      </w:tabs>
      <w:ind w:right="284" w:hanging="142"/>
      <w:jc w:val="right"/>
    </w:pPr>
    <w:rPr>
      <w:noProof/>
      <w:color w:val="FFFFFF"/>
      <w:sz w:val="28"/>
    </w:rPr>
  </w:style>
  <w:style w:type="character" w:customStyle="1" w:styleId="Heading1Char">
    <w:name w:val="Heading 1 Char"/>
    <w:link w:val="Heading1"/>
    <w:uiPriority w:val="9"/>
    <w:rsid w:val="00127279"/>
    <w:rPr>
      <w:rFonts w:ascii="Arial" w:eastAsia="MS Gothic" w:hAnsi="Arial" w:cs="Times New Roman"/>
      <w:bCs/>
      <w:kern w:val="32"/>
      <w:sz w:val="36"/>
      <w:szCs w:val="32"/>
      <w:lang w:val="en-US"/>
    </w:rPr>
  </w:style>
  <w:style w:type="character" w:customStyle="1" w:styleId="Heading2Char">
    <w:name w:val="Heading 2 Char"/>
    <w:link w:val="Heading2"/>
    <w:uiPriority w:val="9"/>
    <w:rsid w:val="00127279"/>
    <w:rPr>
      <w:rFonts w:ascii="Arial" w:eastAsia="MS Gothic" w:hAnsi="Arial" w:cs="Times New Roman"/>
      <w:bCs/>
      <w:iCs/>
      <w:sz w:val="28"/>
      <w:szCs w:val="28"/>
      <w:lang w:val="en-US"/>
    </w:rPr>
  </w:style>
  <w:style w:type="table" w:customStyle="1" w:styleId="TableGridPHPDOCX">
    <w:name w:val="Table Grid PHPDOCX"/>
    <w:basedOn w:val="TableNormal"/>
    <w:uiPriority w:val="59"/>
    <w:rsid w:val="002158DA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Text"/>
    <w:basedOn w:val="Normal"/>
    <w:qFormat/>
    <w:rsid w:val="001E4C32"/>
    <w:rPr>
      <w:color w:val="17365D"/>
      <w:sz w:val="16"/>
    </w:rPr>
  </w:style>
  <w:style w:type="paragraph" w:customStyle="1" w:styleId="Credits">
    <w:name w:val="Credits"/>
    <w:basedOn w:val="TableText"/>
    <w:next w:val="TableText"/>
    <w:qFormat/>
    <w:rsid w:val="001E4C32"/>
    <w:pPr>
      <w:jc w:val="center"/>
    </w:pPr>
    <w:rPr>
      <w:b/>
    </w:rPr>
  </w:style>
  <w:style w:type="character" w:styleId="Hyperlink">
    <w:name w:val="Hyperlink"/>
    <w:uiPriority w:val="99"/>
    <w:unhideWhenUsed/>
    <w:rsid w:val="00675090"/>
    <w:rPr>
      <w:color w:val="0000FF"/>
      <w:u w:val="single"/>
    </w:rPr>
  </w:style>
  <w:style w:type="table" w:customStyle="1" w:styleId="TableGridPHPDOCX1">
    <w:name w:val="Table Grid PHPDOCX1"/>
    <w:basedOn w:val="TableNormal"/>
    <w:uiPriority w:val="59"/>
    <w:rsid w:val="005034C4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">
    <w:name w:val="p"/>
    <w:basedOn w:val="Normal"/>
    <w:uiPriority w:val="99"/>
    <w:rsid w:val="005034C4"/>
    <w:pPr>
      <w:widowControl w:val="0"/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</w:tabs>
      <w:autoSpaceDE w:val="0"/>
      <w:autoSpaceDN w:val="0"/>
      <w:adjustRightInd w:val="0"/>
      <w:spacing w:line="240" w:lineRule="atLeast"/>
      <w:ind w:firstLine="240"/>
      <w:jc w:val="both"/>
      <w:textAlignment w:val="baseline"/>
    </w:pPr>
    <w:rPr>
      <w:rFonts w:ascii="MinionPro-Regular" w:hAnsi="MinionPro-Regular" w:cs="MinionPro-Regular"/>
      <w:color w:val="000000"/>
      <w:sz w:val="19"/>
      <w:szCs w:val="19"/>
    </w:rPr>
  </w:style>
  <w:style w:type="table" w:customStyle="1" w:styleId="TableGridPHPDOCX2">
    <w:name w:val="Table Grid PHPDOCX2"/>
    <w:basedOn w:val="TableNormal"/>
    <w:uiPriority w:val="59"/>
    <w:rsid w:val="00B24CD6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PHPDOCX3">
    <w:name w:val="Table Grid PHPDOCX3"/>
    <w:basedOn w:val="TableNormal"/>
    <w:uiPriority w:val="59"/>
    <w:rsid w:val="005019F3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PHPDOCX4">
    <w:name w:val="Table Grid PHPDOCX4"/>
    <w:basedOn w:val="TableNormal"/>
    <w:uiPriority w:val="59"/>
    <w:rsid w:val="00C004A1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PHPDOCX5">
    <w:name w:val="Table Grid PHPDOCX5"/>
    <w:basedOn w:val="TableNormal"/>
    <w:uiPriority w:val="59"/>
    <w:rsid w:val="00E45FD6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semiHidden/>
    <w:unhideWhenUsed/>
    <w:rsid w:val="00911698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5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athabascau.ca/syllabi/admn/admn201.html" TargetMode="External"/><Relationship Id="rId18" Type="http://schemas.openxmlformats.org/officeDocument/2006/relationships/hyperlink" Target="http://www.athabascau.ca/syllabi/comm/comm277.php" TargetMode="External"/><Relationship Id="rId26" Type="http://schemas.openxmlformats.org/officeDocument/2006/relationships/hyperlink" Target="https://www.athabascau.ca/course/index.html?/undergraduate/business-and-administrative/all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athabascau.ca/syllabi/econ/econ401.php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athabascau.ca/html/syllabi/admn/admn232.htm" TargetMode="External"/><Relationship Id="rId17" Type="http://schemas.openxmlformats.org/officeDocument/2006/relationships/hyperlink" Target="http://www.athabascau.ca/syllabi/comm/comm243.php" TargetMode="External"/><Relationship Id="rId25" Type="http://schemas.openxmlformats.org/officeDocument/2006/relationships/hyperlink" Target="https://www.athabascau.ca/course/index.html?/undergraduate/non-business-and-admin/all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thabascau.ca/html/syllabi/econ/econ248.htm" TargetMode="External"/><Relationship Id="rId20" Type="http://schemas.openxmlformats.org/officeDocument/2006/relationships/hyperlink" Target="https://www.athabascau.ca/syllabi/admn/admn417.php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thabascau.ca/business/about/contact-us.html" TargetMode="External"/><Relationship Id="rId24" Type="http://schemas.openxmlformats.org/officeDocument/2006/relationships/hyperlink" Target="http://www.athabascau.ca/syllabi/phil/phil337.php" TargetMode="Externa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athabascau.ca/html/syllabi/econ/econ247.htm" TargetMode="External"/><Relationship Id="rId23" Type="http://schemas.openxmlformats.org/officeDocument/2006/relationships/hyperlink" Target="http://www.athabascau.ca/html/syllabi/phil/phil333.htm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www.athabascau.ca/calendar/undergraduate/program-regulations/university-certificates/university-certificate-in-management-foundations.html" TargetMode="External"/><Relationship Id="rId19" Type="http://schemas.openxmlformats.org/officeDocument/2006/relationships/hyperlink" Target="http://www.athabascau.ca/html/syllabi/mgsc/mgsc301.htm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://www.athabascau.ca/html/syllabi/admn/admn233.htm" TargetMode="External"/><Relationship Id="rId22" Type="http://schemas.openxmlformats.org/officeDocument/2006/relationships/hyperlink" Target="http://www.athabascau.ca/html/syllabi/phil/phil252.htm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55b85dd-bbc1-42dc-ac07-4d0d3fdf84ff" xsi:nil="true"/>
    <lcf76f155ced4ddcb4097134ff3c332f xmlns="fc693eed-3265-47ec-95fb-1bb8164eb36b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FC133BB74634588E1A33CA8F4ADB3" ma:contentTypeVersion="16" ma:contentTypeDescription="Create a new document." ma:contentTypeScope="" ma:versionID="36778737ff8dccd594118560b7768a58">
  <xsd:schema xmlns:xsd="http://www.w3.org/2001/XMLSchema" xmlns:xs="http://www.w3.org/2001/XMLSchema" xmlns:p="http://schemas.microsoft.com/office/2006/metadata/properties" xmlns:ns2="fc693eed-3265-47ec-95fb-1bb8164eb36b" xmlns:ns3="555b85dd-bbc1-42dc-ac07-4d0d3fdf84ff" targetNamespace="http://schemas.microsoft.com/office/2006/metadata/properties" ma:root="true" ma:fieldsID="38ea624fb9253f04e6e9fad96b820db8" ns2:_="" ns3:_="">
    <xsd:import namespace="fc693eed-3265-47ec-95fb-1bb8164eb36b"/>
    <xsd:import namespace="555b85dd-bbc1-42dc-ac07-4d0d3fdf84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93eed-3265-47ec-95fb-1bb8164eb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c3c1f2a-5d79-4a99-891f-08a37104875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b85dd-bbc1-42dc-ac07-4d0d3fdf84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de8fad7-f8fe-418b-ae4e-386e1b6611a5}" ma:internalName="TaxCatchAll" ma:showField="CatchAllData" ma:web="555b85dd-bbc1-42dc-ac07-4d0d3fdf84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82503-8569-4267-89B4-2DB4904F9C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5BA1E4-C082-496C-B792-6A9B2DB2E0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95DBAC-9C5D-4F9A-BE7C-711BD1F3F395}">
  <ds:schemaRefs>
    <ds:schemaRef ds:uri="http://schemas.microsoft.com/office/2006/metadata/properties"/>
    <ds:schemaRef ds:uri="555b85dd-bbc1-42dc-ac07-4d0d3fdf84ff"/>
    <ds:schemaRef ds:uri="http://schemas.microsoft.com/office/2006/documentManagement/types"/>
    <ds:schemaRef ds:uri="http://purl.org/dc/elements/1.1/"/>
    <ds:schemaRef ds:uri="http://purl.org/dc/dcmitype/"/>
    <ds:schemaRef ds:uri="fc693eed-3265-47ec-95fb-1bb8164eb36b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0011F41-D691-45C5-BD46-0667EB5155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693eed-3265-47ec-95fb-1bb8164eb36b"/>
    <ds:schemaRef ds:uri="555b85dd-bbc1-42dc-ac07-4d0d3fdf84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habasca University</Company>
  <LinksUpToDate>false</LinksUpToDate>
  <CharactersWithSpaces>25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 Aronov &amp; Elizabeth Gusnoski</dc:creator>
  <cp:keywords/>
  <cp:lastModifiedBy>Marcie Comaniuk</cp:lastModifiedBy>
  <cp:revision>2</cp:revision>
  <cp:lastPrinted>2015-07-17T16:17:00Z</cp:lastPrinted>
  <dcterms:created xsi:type="dcterms:W3CDTF">2025-08-21T15:36:00Z</dcterms:created>
  <dcterms:modified xsi:type="dcterms:W3CDTF">2025-08-21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FC133BB74634588E1A33CA8F4ADB3</vt:lpwstr>
  </property>
</Properties>
</file>